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756B9" w14:textId="58EE45F5"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C55D9D">
        <w:rPr>
          <w:rFonts w:ascii="Arial" w:hAnsi="Arial" w:cs="Arial"/>
          <w:b/>
          <w:noProof/>
          <w:sz w:val="24"/>
          <w:szCs w:val="24"/>
        </w:rPr>
        <w:t>1</w:t>
      </w:r>
      <w:r w:rsidRPr="009B1A0D">
        <w:rPr>
          <w:rFonts w:ascii="Arial" w:hAnsi="Arial" w:cs="Arial"/>
          <w:b/>
          <w:noProof/>
          <w:sz w:val="24"/>
          <w:szCs w:val="24"/>
        </w:rPr>
        <w:tab/>
        <w:t>S2-</w:t>
      </w:r>
      <w:r w:rsidR="00A0287F">
        <w:rPr>
          <w:rFonts w:ascii="Arial" w:hAnsi="Arial" w:cs="Arial"/>
          <w:b/>
          <w:noProof/>
          <w:sz w:val="24"/>
          <w:szCs w:val="24"/>
        </w:rPr>
        <w:t>240</w:t>
      </w:r>
      <w:r w:rsidR="00353DBE">
        <w:rPr>
          <w:rFonts w:ascii="Arial" w:hAnsi="Arial" w:cs="Arial"/>
          <w:b/>
          <w:noProof/>
          <w:sz w:val="24"/>
          <w:szCs w:val="24"/>
        </w:rPr>
        <w:t>3253</w:t>
      </w:r>
    </w:p>
    <w:p w14:paraId="4ED6D64A" w14:textId="33387379" w:rsidR="002A0CA5" w:rsidRPr="009B1A0D" w:rsidRDefault="00C55D9D" w:rsidP="002A0CA5">
      <w:pPr>
        <w:pBdr>
          <w:bottom w:val="single" w:sz="4" w:space="1" w:color="auto"/>
        </w:pBdr>
        <w:tabs>
          <w:tab w:val="right" w:pos="9781"/>
        </w:tabs>
        <w:rPr>
          <w:rFonts w:ascii="Arial" w:hAnsi="Arial" w:cs="Arial"/>
          <w:b/>
          <w:noProof/>
          <w:sz w:val="24"/>
          <w:szCs w:val="24"/>
        </w:rPr>
      </w:pPr>
      <w:bookmarkStart w:id="0" w:name="_Hlk91755148"/>
      <w:bookmarkStart w:id="1" w:name="_Hlk92114058"/>
      <w:r w:rsidRPr="00570DCC">
        <w:rPr>
          <w:rFonts w:ascii="Arial" w:hAnsi="Arial" w:cs="Arial"/>
          <w:b/>
          <w:bCs/>
          <w:noProof/>
          <w:sz w:val="24"/>
        </w:rPr>
        <w:t>February 26</w:t>
      </w:r>
      <w:r w:rsidRPr="00570DCC">
        <w:rPr>
          <w:rFonts w:ascii="Arial" w:hAnsi="Arial" w:cs="Arial"/>
          <w:b/>
          <w:bCs/>
          <w:noProof/>
          <w:sz w:val="24"/>
          <w:vertAlign w:val="superscript"/>
        </w:rPr>
        <w:t>th</w:t>
      </w:r>
      <w:r w:rsidRPr="00570DCC">
        <w:rPr>
          <w:rFonts w:ascii="Arial" w:hAnsi="Arial" w:cs="Arial"/>
          <w:b/>
          <w:bCs/>
          <w:noProof/>
          <w:sz w:val="24"/>
        </w:rPr>
        <w:t xml:space="preserve"> – </w:t>
      </w:r>
      <w:bookmarkEnd w:id="0"/>
      <w:r w:rsidRPr="00570DCC">
        <w:rPr>
          <w:rFonts w:ascii="Arial" w:hAnsi="Arial" w:cs="Arial"/>
          <w:b/>
          <w:bCs/>
          <w:noProof/>
          <w:sz w:val="24"/>
        </w:rPr>
        <w:t>March 1</w:t>
      </w:r>
      <w:r w:rsidRPr="00570DCC">
        <w:rPr>
          <w:rFonts w:ascii="Arial" w:hAnsi="Arial" w:cs="Arial"/>
          <w:b/>
          <w:bCs/>
          <w:noProof/>
          <w:sz w:val="24"/>
          <w:vertAlign w:val="superscript"/>
        </w:rPr>
        <w:t>st</w:t>
      </w:r>
      <w:r w:rsidRPr="00570DCC">
        <w:rPr>
          <w:rFonts w:ascii="Arial" w:hAnsi="Arial" w:cs="Arial"/>
          <w:b/>
          <w:bCs/>
          <w:noProof/>
          <w:sz w:val="24"/>
        </w:rPr>
        <w:t>, 2024</w:t>
      </w:r>
      <w:r w:rsidRPr="00570DCC">
        <w:rPr>
          <w:rFonts w:ascii="Arial" w:hAnsi="Arial" w:cs="Arial"/>
          <w:b/>
          <w:noProof/>
          <w:sz w:val="24"/>
        </w:rPr>
        <w:t>,</w:t>
      </w:r>
      <w:bookmarkEnd w:id="1"/>
      <w:r w:rsidRPr="00570DCC">
        <w:rPr>
          <w:rFonts w:ascii="Arial" w:hAnsi="Arial" w:cs="Arial"/>
          <w:b/>
          <w:noProof/>
          <w:sz w:val="24"/>
        </w:rPr>
        <w:t xml:space="preserve"> Athens, Greece</w:t>
      </w:r>
      <w:r w:rsidR="002A0CA5" w:rsidRPr="009B1A0D">
        <w:rPr>
          <w:rFonts w:ascii="Arial" w:hAnsi="Arial" w:cs="Arial"/>
          <w:b/>
          <w:noProof/>
          <w:color w:val="0000FF"/>
        </w:rPr>
        <w:tab/>
      </w:r>
      <w:r w:rsidR="00464100">
        <w:rPr>
          <w:b/>
          <w:noProof/>
          <w:color w:val="3333FF"/>
        </w:rPr>
        <w:t>(revision of S2-240</w:t>
      </w:r>
      <w:r w:rsidR="00353DBE">
        <w:rPr>
          <w:b/>
          <w:noProof/>
          <w:color w:val="3333FF"/>
          <w:lang w:eastAsia="zh-CN"/>
        </w:rPr>
        <w:t>2164</w:t>
      </w:r>
      <w:r w:rsidR="00464100">
        <w:rPr>
          <w:b/>
          <w:noProof/>
          <w:color w:val="3333FF"/>
        </w:rPr>
        <w:t>)</w:t>
      </w:r>
    </w:p>
    <w:p w14:paraId="22E7C1FB" w14:textId="3C55EA98"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88337C">
        <w:rPr>
          <w:rFonts w:ascii="Arial" w:hAnsi="Arial" w:cs="Arial"/>
          <w:b/>
        </w:rPr>
        <w:t>Apple</w:t>
      </w:r>
      <w:r w:rsidR="00165248">
        <w:rPr>
          <w:rFonts w:ascii="Arial" w:hAnsi="Arial" w:cs="Arial"/>
          <w:b/>
        </w:rPr>
        <w:t>, ETRI</w:t>
      </w:r>
      <w:r w:rsidR="009E4650">
        <w:rPr>
          <w:rFonts w:ascii="Arial" w:hAnsi="Arial" w:cs="Arial"/>
          <w:b/>
        </w:rPr>
        <w:t>, Nokia, Nokia Shanghai Bell</w:t>
      </w:r>
      <w:r w:rsidR="00464100">
        <w:rPr>
          <w:rFonts w:ascii="Arial" w:hAnsi="Arial" w:cs="Arial"/>
          <w:b/>
        </w:rPr>
        <w:t xml:space="preserve">, </w:t>
      </w:r>
      <w:r w:rsidR="00464100" w:rsidRPr="00464100">
        <w:rPr>
          <w:rFonts w:ascii="Arial" w:hAnsi="Arial" w:cs="Arial"/>
          <w:b/>
        </w:rPr>
        <w:t>LG Electronics</w:t>
      </w:r>
      <w:r w:rsidR="008D6622">
        <w:rPr>
          <w:rFonts w:ascii="Arial" w:hAnsi="Arial" w:cs="Arial"/>
          <w:b/>
        </w:rPr>
        <w:t>, Interdigital</w:t>
      </w:r>
      <w:r w:rsidR="00465C10">
        <w:rPr>
          <w:rFonts w:ascii="Arial" w:hAnsi="Arial" w:cs="Arial"/>
          <w:b/>
        </w:rPr>
        <w:t>, China Telecom</w:t>
      </w:r>
      <w:r w:rsidR="00F574F5">
        <w:rPr>
          <w:rFonts w:ascii="Arial" w:hAnsi="Arial" w:cs="Arial"/>
          <w:b/>
        </w:rPr>
        <w:t xml:space="preserve">, </w:t>
      </w:r>
      <w:r w:rsidR="00F574F5" w:rsidRPr="00F574F5">
        <w:rPr>
          <w:rFonts w:ascii="Arial" w:hAnsi="Arial" w:cs="Arial"/>
          <w:b/>
        </w:rPr>
        <w:t>OPPO</w:t>
      </w:r>
      <w:r w:rsidR="007C0728">
        <w:rPr>
          <w:rFonts w:ascii="Arial" w:hAnsi="Arial" w:cs="Arial"/>
          <w:b/>
        </w:rPr>
        <w:t>, NEC</w:t>
      </w:r>
      <w:r w:rsidR="00694B7D">
        <w:rPr>
          <w:rFonts w:ascii="Arial" w:hAnsi="Arial" w:cs="Arial"/>
          <w:b/>
        </w:rPr>
        <w:t>, KDDI</w:t>
      </w:r>
    </w:p>
    <w:p w14:paraId="30097FA5" w14:textId="77777777"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BA5320">
        <w:rPr>
          <w:rFonts w:ascii="Arial" w:hAnsi="Arial" w:cs="Arial"/>
          <w:b/>
        </w:rPr>
        <w:t>FS_</w:t>
      </w:r>
      <w:r w:rsidR="0088337C">
        <w:rPr>
          <w:rFonts w:ascii="Arial" w:hAnsi="Arial" w:cs="Arial"/>
          <w:b/>
        </w:rPr>
        <w:t>MASSS</w:t>
      </w:r>
      <w:r w:rsidR="00BA5320">
        <w:rPr>
          <w:rFonts w:ascii="Arial" w:hAnsi="Arial" w:cs="Arial"/>
          <w:b/>
        </w:rPr>
        <w:t xml:space="preserve"> </w:t>
      </w:r>
      <w:proofErr w:type="spellStart"/>
      <w:r w:rsidR="00BF1495" w:rsidRPr="009965F4">
        <w:rPr>
          <w:rFonts w:ascii="Arial" w:hAnsi="Arial" w:cs="Arial"/>
          <w:b/>
        </w:rPr>
        <w:t>DualSteer</w:t>
      </w:r>
      <w:proofErr w:type="spellEnd"/>
      <w:r w:rsidR="00BF1495" w:rsidRPr="009965F4">
        <w:rPr>
          <w:rFonts w:ascii="Arial" w:hAnsi="Arial" w:cs="Arial"/>
          <w:b/>
        </w:rPr>
        <w:t xml:space="preserve"> </w:t>
      </w:r>
      <w:r w:rsidR="00BF1495">
        <w:rPr>
          <w:rFonts w:ascii="Arial" w:hAnsi="Arial" w:cs="Arial"/>
          <w:b/>
        </w:rPr>
        <w:t xml:space="preserve">Key Issue for </w:t>
      </w:r>
      <w:r w:rsidR="004C23B6" w:rsidRPr="004C23B6">
        <w:rPr>
          <w:rFonts w:ascii="Arial" w:hAnsi="Arial" w:cs="Arial"/>
          <w:b/>
          <w:lang w:val="en-US"/>
        </w:rPr>
        <w:t>Session management</w:t>
      </w:r>
      <w:r w:rsidR="00BF1495" w:rsidRPr="009965F4">
        <w:rPr>
          <w:rFonts w:ascii="Arial" w:hAnsi="Arial" w:cs="Arial"/>
          <w:b/>
        </w:rPr>
        <w:t xml:space="preserve"> aspects</w:t>
      </w:r>
    </w:p>
    <w:p w14:paraId="77729F06" w14:textId="77777777"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034BB154" w14:textId="77777777"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09DE98A5" w14:textId="77777777"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3B929D1A" w14:textId="77777777" w:rsidR="00283E20" w:rsidRPr="006706EF" w:rsidRDefault="00B03EB3" w:rsidP="00283E20">
      <w:pPr>
        <w:rPr>
          <w:rFonts w:ascii="Arial" w:hAnsi="Arial" w:cs="Arial"/>
          <w:b/>
          <w:i/>
        </w:rPr>
      </w:pPr>
      <w:bookmarkStart w:id="2"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Key Issue to cover </w:t>
      </w:r>
      <w:r w:rsidR="004C23B6">
        <w:rPr>
          <w:rFonts w:ascii="Arial" w:hAnsi="Arial" w:cs="Arial"/>
          <w:i/>
        </w:rPr>
        <w:t xml:space="preserve">the </w:t>
      </w:r>
      <w:r w:rsidR="004C23B6" w:rsidRPr="004C23B6">
        <w:rPr>
          <w:rFonts w:ascii="Arial" w:hAnsi="Arial" w:cs="Arial"/>
          <w:i/>
          <w:lang w:val="en-US"/>
        </w:rPr>
        <w:t>Session management</w:t>
      </w:r>
      <w:r w:rsidR="004C23B6" w:rsidRPr="004C23B6">
        <w:rPr>
          <w:rFonts w:ascii="Arial" w:hAnsi="Arial" w:cs="Arial" w:hint="eastAsia"/>
          <w:i/>
          <w:lang w:val="en-US"/>
        </w:rPr>
        <w:t xml:space="preserve"> </w:t>
      </w:r>
      <w:r w:rsidR="004C23B6">
        <w:rPr>
          <w:rFonts w:ascii="Arial" w:hAnsi="Arial" w:cs="Arial"/>
          <w:i/>
          <w:lang w:val="en-US"/>
        </w:rPr>
        <w:t xml:space="preserve">aspects of </w:t>
      </w:r>
      <w:r w:rsidR="00765467" w:rsidRPr="00765467">
        <w:rPr>
          <w:rFonts w:ascii="Arial" w:hAnsi="Arial" w:cs="Arial"/>
          <w:i/>
        </w:rPr>
        <w:t>WT#1.</w:t>
      </w:r>
      <w:r w:rsidR="004C23B6">
        <w:rPr>
          <w:rFonts w:ascii="Arial" w:hAnsi="Arial" w:cs="Arial"/>
          <w:i/>
        </w:rPr>
        <w:t>3</w:t>
      </w:r>
      <w:r w:rsidR="0016123B" w:rsidRPr="00ED3262">
        <w:rPr>
          <w:rFonts w:ascii="Arial" w:hAnsi="Arial" w:cs="Arial"/>
          <w:i/>
        </w:rPr>
        <w:t xml:space="preserve"> </w:t>
      </w:r>
      <w:r w:rsidR="006706EF" w:rsidRPr="006706EF">
        <w:rPr>
          <w:rFonts w:ascii="Arial" w:hAnsi="Arial" w:cs="Arial"/>
          <w:bCs/>
          <w:i/>
        </w:rPr>
        <w:t xml:space="preserve">for </w:t>
      </w:r>
      <w:proofErr w:type="spellStart"/>
      <w:r w:rsidR="006706EF" w:rsidRPr="006706EF">
        <w:rPr>
          <w:rFonts w:ascii="Arial" w:hAnsi="Arial" w:cs="Arial"/>
          <w:bCs/>
          <w:i/>
        </w:rPr>
        <w:t>DualSteer</w:t>
      </w:r>
      <w:proofErr w:type="spellEnd"/>
      <w:r w:rsidR="006706EF" w:rsidRPr="006706EF">
        <w:rPr>
          <w:rFonts w:ascii="Arial" w:hAnsi="Arial" w:cs="Arial"/>
          <w:bCs/>
          <w:i/>
        </w:rPr>
        <w:t xml:space="preserve"> </w:t>
      </w:r>
      <w:r w:rsidR="00C733B1" w:rsidRPr="00ED3262">
        <w:rPr>
          <w:rFonts w:ascii="Arial" w:hAnsi="Arial" w:cs="Arial"/>
          <w:i/>
        </w:rPr>
        <w:t xml:space="preserve">for </w:t>
      </w:r>
      <w:r w:rsidR="00ED3262" w:rsidRPr="00ED3262">
        <w:rPr>
          <w:rFonts w:ascii="Arial" w:hAnsi="Arial" w:cs="Arial"/>
          <w:i/>
        </w:rPr>
        <w:t>the FS_</w:t>
      </w:r>
      <w:r w:rsidR="0088337C">
        <w:rPr>
          <w:rFonts w:ascii="Arial" w:hAnsi="Arial" w:cs="Arial"/>
          <w:i/>
        </w:rPr>
        <w:t xml:space="preserve">MASSS </w:t>
      </w:r>
      <w:r w:rsidR="00ED3262" w:rsidRPr="00ED3262">
        <w:rPr>
          <w:rFonts w:ascii="Arial" w:hAnsi="Arial" w:cs="Arial"/>
          <w:i/>
        </w:rPr>
        <w:t>TR</w:t>
      </w:r>
      <w:r>
        <w:rPr>
          <w:rFonts w:ascii="Arial" w:hAnsi="Arial" w:cs="Arial"/>
          <w:i/>
        </w:rPr>
        <w:t xml:space="preserve"> 23.700-</w:t>
      </w:r>
      <w:r w:rsidR="0088337C">
        <w:rPr>
          <w:rFonts w:ascii="Arial" w:hAnsi="Arial" w:cs="Arial"/>
          <w:i/>
        </w:rPr>
        <w:t>54</w:t>
      </w:r>
      <w:r w:rsidR="005525F0" w:rsidRPr="00ED3262">
        <w:rPr>
          <w:rFonts w:ascii="Arial" w:hAnsi="Arial" w:cs="Arial"/>
          <w:i/>
        </w:rPr>
        <w:t>.</w:t>
      </w:r>
    </w:p>
    <w:p w14:paraId="02A1D0E5" w14:textId="77777777" w:rsidR="002A67A5" w:rsidRPr="009B1A0D" w:rsidRDefault="001212D5" w:rsidP="002A67A5">
      <w:pPr>
        <w:pStyle w:val="1"/>
      </w:pPr>
      <w:r w:rsidRPr="009B1A0D">
        <w:t>1</w:t>
      </w:r>
      <w:r w:rsidRPr="009B1A0D">
        <w:tab/>
      </w:r>
      <w:r w:rsidR="00870DD4" w:rsidRPr="009B1A0D">
        <w:t>Discussion</w:t>
      </w:r>
    </w:p>
    <w:p w14:paraId="14D79F4F" w14:textId="77777777" w:rsidR="00765467" w:rsidRPr="00765467" w:rsidRDefault="00765467" w:rsidP="00765467">
      <w:pPr>
        <w:rPr>
          <w:rFonts w:eastAsiaTheme="minorEastAsia"/>
          <w:color w:val="auto"/>
          <w:lang w:eastAsia="en-US"/>
        </w:rPr>
      </w:pPr>
      <w:r w:rsidRPr="00765467">
        <w:rPr>
          <w:rFonts w:eastAsiaTheme="minorEastAsia"/>
          <w:color w:val="auto"/>
          <w:lang w:eastAsia="en-US"/>
        </w:rPr>
        <w:t>This paper proposes a new Key Issue to cover</w:t>
      </w:r>
      <w:r w:rsidRPr="00540F5E">
        <w:rPr>
          <w:rFonts w:eastAsiaTheme="minorEastAsia"/>
          <w:iCs/>
          <w:color w:val="auto"/>
          <w:lang w:eastAsia="en-US"/>
        </w:rPr>
        <w:t xml:space="preserve"> </w:t>
      </w:r>
      <w:r w:rsidR="004C23B6" w:rsidRPr="00540F5E">
        <w:rPr>
          <w:rFonts w:eastAsiaTheme="minorEastAsia"/>
          <w:iCs/>
          <w:color w:val="auto"/>
          <w:lang w:eastAsia="en-US"/>
        </w:rPr>
        <w:t>the</w:t>
      </w:r>
      <w:r w:rsidR="004C23B6" w:rsidRPr="004C23B6">
        <w:rPr>
          <w:rFonts w:eastAsiaTheme="minorEastAsia"/>
          <w:i/>
          <w:color w:val="auto"/>
          <w:lang w:eastAsia="en-US"/>
        </w:rPr>
        <w:t xml:space="preserve"> </w:t>
      </w:r>
      <w:r w:rsidR="004C23B6" w:rsidRPr="004C23B6">
        <w:rPr>
          <w:rFonts w:eastAsiaTheme="minorEastAsia"/>
          <w:iCs/>
          <w:color w:val="auto"/>
          <w:lang w:val="en-US" w:eastAsia="en-US"/>
        </w:rPr>
        <w:t>Session management</w:t>
      </w:r>
      <w:r w:rsidR="004C23B6" w:rsidRPr="004C23B6">
        <w:rPr>
          <w:rFonts w:eastAsiaTheme="minorEastAsia" w:hint="eastAsia"/>
          <w:iCs/>
          <w:color w:val="auto"/>
          <w:lang w:val="en-US" w:eastAsia="en-US"/>
        </w:rPr>
        <w:t xml:space="preserve"> </w:t>
      </w:r>
      <w:r w:rsidR="004C23B6" w:rsidRPr="004C23B6">
        <w:rPr>
          <w:rFonts w:eastAsiaTheme="minorEastAsia"/>
          <w:iCs/>
          <w:color w:val="auto"/>
          <w:lang w:val="en-US" w:eastAsia="en-US"/>
        </w:rPr>
        <w:t>aspects of</w:t>
      </w:r>
      <w:r w:rsidR="004C23B6">
        <w:rPr>
          <w:rFonts w:eastAsiaTheme="minorEastAsia"/>
          <w:i/>
          <w:color w:val="auto"/>
          <w:lang w:val="en-US" w:eastAsia="en-US"/>
        </w:rPr>
        <w:t xml:space="preserve"> </w:t>
      </w:r>
      <w:r w:rsidRPr="00765467">
        <w:rPr>
          <w:rFonts w:eastAsiaTheme="minorEastAsia"/>
          <w:color w:val="auto"/>
          <w:lang w:eastAsia="en-US"/>
        </w:rPr>
        <w:t>W</w:t>
      </w:r>
      <w:r>
        <w:rPr>
          <w:rFonts w:eastAsiaTheme="minorEastAsia"/>
          <w:color w:val="auto"/>
          <w:lang w:eastAsia="en-US"/>
        </w:rPr>
        <w:t>T</w:t>
      </w:r>
      <w:r w:rsidRPr="00765467">
        <w:rPr>
          <w:rFonts w:eastAsiaTheme="minorEastAsia"/>
          <w:color w:val="auto"/>
          <w:lang w:eastAsia="en-US"/>
        </w:rPr>
        <w:t>#</w:t>
      </w:r>
      <w:r>
        <w:rPr>
          <w:rFonts w:eastAsiaTheme="minorEastAsia"/>
          <w:color w:val="auto"/>
          <w:lang w:eastAsia="en-US"/>
        </w:rPr>
        <w:t>1.</w:t>
      </w:r>
      <w:r w:rsidR="004C23B6">
        <w:rPr>
          <w:rFonts w:eastAsiaTheme="minorEastAsia"/>
          <w:color w:val="auto"/>
          <w:lang w:eastAsia="en-US"/>
        </w:rPr>
        <w:t>3</w:t>
      </w:r>
      <w:r w:rsidRPr="00765467">
        <w:rPr>
          <w:rFonts w:eastAsiaTheme="minorEastAsia"/>
          <w:color w:val="auto"/>
          <w:lang w:eastAsia="en-US"/>
        </w:rPr>
        <w:t xml:space="preserve"> of the FS_</w:t>
      </w:r>
      <w:r>
        <w:rPr>
          <w:rFonts w:eastAsiaTheme="minorEastAsia"/>
          <w:color w:val="auto"/>
          <w:lang w:eastAsia="en-US"/>
        </w:rPr>
        <w:t>MASSS</w:t>
      </w:r>
      <w:r w:rsidRPr="00765467">
        <w:rPr>
          <w:rFonts w:eastAsiaTheme="minorEastAsia"/>
          <w:color w:val="auto"/>
          <w:lang w:eastAsia="en-US"/>
        </w:rPr>
        <w:t xml:space="preserve"> SID (SP-2</w:t>
      </w:r>
      <w:r w:rsidR="00C55D9D">
        <w:rPr>
          <w:rFonts w:eastAsiaTheme="minorEastAsia"/>
          <w:color w:val="auto"/>
          <w:lang w:eastAsia="en-US"/>
        </w:rPr>
        <w:t>401315</w:t>
      </w:r>
      <w:r w:rsidRPr="00765467">
        <w:rPr>
          <w:rFonts w:eastAsiaTheme="minorEastAsia"/>
          <w:color w:val="auto"/>
          <w:lang w:eastAsia="en-US"/>
        </w:rPr>
        <w:t xml:space="preserve">). </w:t>
      </w:r>
    </w:p>
    <w:p w14:paraId="2F07636F" w14:textId="77777777" w:rsidR="001212D5" w:rsidRPr="009B1A0D" w:rsidRDefault="00BD0B0E" w:rsidP="001212D5">
      <w:pPr>
        <w:pStyle w:val="1"/>
      </w:pPr>
      <w:r w:rsidRPr="009B1A0D">
        <w:t>2</w:t>
      </w:r>
      <w:r w:rsidR="001212D5" w:rsidRPr="009B1A0D">
        <w:tab/>
      </w:r>
      <w:r w:rsidR="00940588" w:rsidRPr="009B1A0D">
        <w:t>Proposal</w:t>
      </w:r>
      <w:bookmarkEnd w:id="2"/>
    </w:p>
    <w:p w14:paraId="497E599D" w14:textId="1096D0DA"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426E12">
        <w:rPr>
          <w:rFonts w:eastAsiaTheme="minorEastAsia"/>
          <w:color w:val="auto"/>
          <w:lang w:eastAsia="en-US"/>
        </w:rPr>
        <w:t>1</w:t>
      </w:r>
      <w:r>
        <w:rPr>
          <w:rFonts w:eastAsiaTheme="minorEastAsia"/>
          <w:color w:val="auto"/>
          <w:lang w:eastAsia="en-US"/>
        </w:rPr>
        <w:t>.0</w:t>
      </w:r>
    </w:p>
    <w:p w14:paraId="0F40B008" w14:textId="77777777"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3" w:name="_Toc510607461"/>
    </w:p>
    <w:p w14:paraId="3FADEE22" w14:textId="77777777" w:rsidR="00765467" w:rsidRDefault="00765467" w:rsidP="00765467">
      <w:pPr>
        <w:pStyle w:val="2"/>
      </w:pPr>
      <w:bookmarkStart w:id="4" w:name="_Toc155625511"/>
      <w:bookmarkStart w:id="5" w:name="_Toc93073657"/>
      <w:bookmarkEnd w:id="3"/>
      <w:r>
        <w:t>5.1</w:t>
      </w:r>
      <w:r>
        <w:tab/>
        <w:t xml:space="preserve">Key Issue for </w:t>
      </w:r>
      <w:proofErr w:type="spellStart"/>
      <w:r>
        <w:t>DualSteer</w:t>
      </w:r>
      <w:proofErr w:type="spellEnd"/>
    </w:p>
    <w:p w14:paraId="0E957648" w14:textId="77777777" w:rsidR="00555241" w:rsidRPr="00F07DAB" w:rsidRDefault="00F07DAB" w:rsidP="00765467">
      <w:pPr>
        <w:pStyle w:val="3"/>
      </w:pPr>
      <w:bookmarkStart w:id="6" w:name="_Toc155625518"/>
      <w:ins w:id="7" w:author="Krisztian Kiss rev2, Apple" w:date="2024-02-07T21:53:00Z">
        <w:r w:rsidRPr="00F07DAB">
          <w:t>5.1.x</w:t>
        </w:r>
        <w:r w:rsidRPr="00F07DAB">
          <w:tab/>
          <w:t xml:space="preserve">Key Issue #X: </w:t>
        </w:r>
      </w:ins>
      <w:ins w:id="8" w:author="Krisztian Kiss rev2, Apple" w:date="2024-01-26T12:30:00Z">
        <w:r w:rsidR="00464100" w:rsidRPr="00F07DAB">
          <w:rPr>
            <w:lang w:val="en-US"/>
          </w:rPr>
          <w:t>Session management</w:t>
        </w:r>
        <w:r w:rsidR="00464100" w:rsidRPr="00F07DAB">
          <w:rPr>
            <w:rFonts w:hint="eastAsia"/>
            <w:lang w:val="en-US"/>
          </w:rPr>
          <w:t xml:space="preserve"> aspects</w:t>
        </w:r>
        <w:r w:rsidR="00464100" w:rsidRPr="00F07DAB">
          <w:rPr>
            <w:lang w:val="en-US"/>
          </w:rPr>
          <w:t xml:space="preserve"> </w:t>
        </w:r>
      </w:ins>
      <w:ins w:id="9" w:author="vivo-Zhenhua" w:date="2024-01-24T18:24:00Z">
        <w:r w:rsidR="003A6E78" w:rsidRPr="00F07DAB">
          <w:rPr>
            <w:lang w:val="en-US"/>
          </w:rPr>
          <w:t xml:space="preserve">for </w:t>
        </w:r>
        <w:proofErr w:type="spellStart"/>
        <w:r w:rsidR="003A6E78" w:rsidRPr="00F07DAB">
          <w:rPr>
            <w:lang w:val="en-US"/>
          </w:rPr>
          <w:t>DualSteer</w:t>
        </w:r>
      </w:ins>
      <w:proofErr w:type="spellEnd"/>
    </w:p>
    <w:bookmarkEnd w:id="6"/>
    <w:p w14:paraId="16E7592A" w14:textId="77777777" w:rsidR="00F07DAB" w:rsidRPr="00F07DAB" w:rsidRDefault="00F07DAB" w:rsidP="00F07DAB">
      <w:pPr>
        <w:pStyle w:val="4"/>
        <w:rPr>
          <w:ins w:id="10" w:author="Krisztian Kiss rev2, Apple" w:date="2024-02-07T21:53:00Z"/>
          <w:lang w:eastAsia="zh-CN"/>
        </w:rPr>
      </w:pPr>
      <w:ins w:id="11" w:author="Krisztian Kiss rev2, Apple" w:date="2024-02-07T21:53:00Z">
        <w:r w:rsidRPr="00F07DAB">
          <w:rPr>
            <w:rFonts w:hint="eastAsia"/>
            <w:lang w:eastAsia="zh-CN"/>
          </w:rPr>
          <w:t>5</w:t>
        </w:r>
        <w:r w:rsidRPr="00F07DAB">
          <w:rPr>
            <w:lang w:eastAsia="zh-CN"/>
          </w:rPr>
          <w:t xml:space="preserve">.1.x.1 </w:t>
        </w:r>
        <w:r w:rsidRPr="00F07DAB">
          <w:rPr>
            <w:lang w:eastAsia="zh-CN"/>
          </w:rPr>
          <w:tab/>
        </w:r>
        <w:r w:rsidRPr="00F07DAB">
          <w:t>Description</w:t>
        </w:r>
      </w:ins>
    </w:p>
    <w:p w14:paraId="44544BCB" w14:textId="77777777" w:rsidR="0068308A" w:rsidRPr="00F07DAB" w:rsidRDefault="00F07DAB" w:rsidP="00F07DAB">
      <w:pPr>
        <w:rPr>
          <w:ins w:id="12" w:author="vivo-Zhenhua" w:date="2024-01-24T22:11:00Z"/>
          <w:lang w:val="en-US"/>
        </w:rPr>
      </w:pPr>
      <w:ins w:id="13" w:author="Krisztian Kiss rev2, Apple" w:date="2024-02-07T21:53:00Z">
        <w:r w:rsidRPr="00F07DAB">
          <w:rPr>
            <w:lang w:val="en-US"/>
          </w:rPr>
          <w:t xml:space="preserve">This key issue will study </w:t>
        </w:r>
      </w:ins>
      <w:ins w:id="14" w:author="vivo-Zhenhua" w:date="2024-01-24T22:11:00Z">
        <w:r w:rsidR="0068308A" w:rsidRPr="00F07DAB">
          <w:rPr>
            <w:lang w:val="en-US"/>
          </w:rPr>
          <w:t xml:space="preserve">the </w:t>
        </w:r>
      </w:ins>
      <w:ins w:id="15" w:author="vivo-Zhenhua" w:date="2024-01-24T22:12:00Z">
        <w:r w:rsidR="0068308A" w:rsidRPr="00F07DAB">
          <w:rPr>
            <w:lang w:val="en-US"/>
          </w:rPr>
          <w:t xml:space="preserve">following potential </w:t>
        </w:r>
      </w:ins>
      <w:ins w:id="16" w:author="vivo-Zhenhua" w:date="2024-01-24T22:11:00Z">
        <w:r w:rsidR="0068308A" w:rsidRPr="00F07DAB">
          <w:rPr>
            <w:lang w:val="en-US"/>
          </w:rPr>
          <w:t>session management enhancement</w:t>
        </w:r>
      </w:ins>
      <w:ins w:id="17" w:author="Nokia_2501" w:date="2024-01-25T13:00:00Z">
        <w:r w:rsidR="005E3D16" w:rsidRPr="00F07DAB">
          <w:rPr>
            <w:lang w:val="en-US"/>
          </w:rPr>
          <w:t>s</w:t>
        </w:r>
      </w:ins>
      <w:ins w:id="18" w:author="Huawei - 0125" w:date="2024-01-25T21:49:00Z">
        <w:r w:rsidR="00DF0D9E" w:rsidRPr="00F07DAB">
          <w:rPr>
            <w:lang w:val="en-US"/>
          </w:rPr>
          <w:t xml:space="preserve"> to support </w:t>
        </w:r>
        <w:proofErr w:type="spellStart"/>
        <w:r w:rsidR="00DF0D9E" w:rsidRPr="00F07DAB">
          <w:rPr>
            <w:lang w:val="en-US"/>
          </w:rPr>
          <w:t>DualSteer</w:t>
        </w:r>
      </w:ins>
      <w:proofErr w:type="spellEnd"/>
      <w:ins w:id="19" w:author="vivo-Zhenhua" w:date="2024-01-24T22:11:00Z">
        <w:r w:rsidR="0068308A" w:rsidRPr="00F07DAB">
          <w:rPr>
            <w:lang w:val="en-US"/>
          </w:rPr>
          <w:t>:</w:t>
        </w:r>
      </w:ins>
    </w:p>
    <w:p w14:paraId="70EC72AD" w14:textId="77777777" w:rsidR="00476521" w:rsidRPr="00F07DAB" w:rsidRDefault="00F07DAB" w:rsidP="00F07DAB">
      <w:pPr>
        <w:pStyle w:val="B1"/>
      </w:pPr>
      <w:ins w:id="20" w:author="Krisztian Kiss rev2, Apple" w:date="2024-02-07T21:52:00Z">
        <w:r w:rsidRPr="00F07DAB">
          <w:t>-</w:t>
        </w:r>
        <w:r w:rsidRPr="00F07DAB">
          <w:tab/>
          <w:t xml:space="preserve">Whether and how to enhance session management functions and procedures for </w:t>
        </w:r>
        <w:proofErr w:type="spellStart"/>
        <w:r w:rsidRPr="00F07DAB">
          <w:t>DualSteer</w:t>
        </w:r>
        <w:proofErr w:type="spellEnd"/>
        <w:r w:rsidRPr="00F07DAB">
          <w:t xml:space="preserve"> traffic steering </w:t>
        </w:r>
      </w:ins>
      <w:ins w:id="21" w:author="Nokia_2501" w:date="2024-01-25T13:06:00Z">
        <w:r w:rsidR="002609B5" w:rsidRPr="00F07DAB">
          <w:t xml:space="preserve">of </w:t>
        </w:r>
      </w:ins>
      <w:ins w:id="22" w:author="Nokia_2501" w:date="2024-01-25T12:59:00Z">
        <w:r w:rsidR="005E3D16" w:rsidRPr="00F07DAB">
          <w:t xml:space="preserve">a </w:t>
        </w:r>
      </w:ins>
      <w:ins w:id="23" w:author="Nokia_2501" w:date="2024-01-25T13:00:00Z">
        <w:r w:rsidR="005E3D16" w:rsidRPr="00F07DAB">
          <w:t xml:space="preserve">new </w:t>
        </w:r>
      </w:ins>
      <w:ins w:id="24" w:author="Nokia_2501" w:date="2024-01-25T12:59:00Z">
        <w:r w:rsidR="005E3D16" w:rsidRPr="00F07DAB">
          <w:t>service</w:t>
        </w:r>
      </w:ins>
      <w:ins w:id="25" w:author="Nokia_2501" w:date="2024-01-25T13:06:00Z">
        <w:r w:rsidR="002609B5" w:rsidRPr="00F07DAB">
          <w:rPr>
            <w:rPrChange w:id="26" w:author="Chunshan Xiong - CATT-d4" w:date="2024-01-25T19:53:00Z">
              <w:rPr>
                <w:highlight w:val="magenta"/>
              </w:rPr>
            </w:rPrChange>
          </w:rPr>
          <w:t xml:space="preserve"> </w:t>
        </w:r>
      </w:ins>
      <w:ins w:id="27" w:author="Chunshan Xiong - CATT-d4" w:date="2024-01-25T19:57:00Z">
        <w:r w:rsidR="00E17163" w:rsidRPr="00F07DAB">
          <w:t>to</w:t>
        </w:r>
      </w:ins>
      <w:ins w:id="28" w:author="Chunshan Xiong - CATT-d4" w:date="2024-01-25T19:53:00Z">
        <w:r w:rsidR="00E17163" w:rsidRPr="00F07DAB">
          <w:rPr>
            <w:rPrChange w:id="29" w:author="Chunshan Xiong - CATT-d4" w:date="2024-01-25T19:53:00Z">
              <w:rPr>
                <w:highlight w:val="magenta"/>
              </w:rPr>
            </w:rPrChange>
          </w:rPr>
          <w:t xml:space="preserve"> a 3GPP </w:t>
        </w:r>
        <w:r w:rsidR="00E17163" w:rsidRPr="00F07DAB">
          <w:t xml:space="preserve">access network </w:t>
        </w:r>
      </w:ins>
      <w:ins w:id="30" w:author="Chunshan Xiong - CATT-d4" w:date="2024-01-25T19:54:00Z">
        <w:r w:rsidR="00E17163" w:rsidRPr="00F07DAB">
          <w:t>and</w:t>
        </w:r>
      </w:ins>
      <w:ins w:id="31" w:author="Krisztian Kiss rev2, Apple" w:date="2024-01-26T12:31:00Z">
        <w:r w:rsidR="00464100" w:rsidRPr="00F07DAB">
          <w:t>/</w:t>
        </w:r>
      </w:ins>
      <w:ins w:id="32" w:author="Chunshan Xiong - CATT-d4" w:date="2024-01-25T19:59:00Z">
        <w:r w:rsidR="00E17163" w:rsidRPr="00F07DAB">
          <w:t>or</w:t>
        </w:r>
      </w:ins>
      <w:ins w:id="33" w:author="Chunshan Xiong - CATT-d4" w:date="2024-01-25T19:54:00Z">
        <w:r w:rsidR="00E17163" w:rsidRPr="00F07DAB">
          <w:t xml:space="preserve"> </w:t>
        </w:r>
      </w:ins>
      <w:ins w:id="34" w:author="Chunshan Xiong - CATT-d4" w:date="2024-01-25T19:58:00Z">
        <w:r w:rsidR="00E17163" w:rsidRPr="00F07DAB">
          <w:t xml:space="preserve">the </w:t>
        </w:r>
      </w:ins>
      <w:proofErr w:type="spellStart"/>
      <w:ins w:id="35" w:author="Chunshan Xiong - CATT-d4" w:date="2024-01-25T19:55:00Z">
        <w:r w:rsidR="00E17163" w:rsidRPr="00F07DAB">
          <w:t>DualSteer</w:t>
        </w:r>
        <w:proofErr w:type="spellEnd"/>
        <w:r w:rsidR="00E17163" w:rsidRPr="00F07DAB">
          <w:t xml:space="preserve"> traffic switching </w:t>
        </w:r>
      </w:ins>
      <w:ins w:id="36" w:author="vivo-Zhenhua" w:date="2024-01-24T18:28:00Z">
        <w:r w:rsidR="007B64CF" w:rsidRPr="00F07DAB">
          <w:t>across two</w:t>
        </w:r>
      </w:ins>
      <w:ins w:id="37" w:author="Chunshan Xiong - CATT-d4" w:date="2024-01-25T19:51:00Z">
        <w:r w:rsidR="00E17163" w:rsidRPr="00F07DAB">
          <w:t xml:space="preserve"> 3GPP</w:t>
        </w:r>
      </w:ins>
      <w:ins w:id="38" w:author="vivo-Zhenhua" w:date="2024-01-24T18:28:00Z">
        <w:r w:rsidR="007B64CF" w:rsidRPr="00F07DAB">
          <w:t xml:space="preserve"> access networks belonging to the same PLMN (either HPLMN or VPLMN) or two different PLMNs</w:t>
        </w:r>
      </w:ins>
      <w:ins w:id="39" w:author="Nokia_2501" w:date="2024-01-25T13:08:00Z">
        <w:r w:rsidR="002609B5" w:rsidRPr="00F07DAB">
          <w:t xml:space="preserve"> or PLMN and PNI-NPN</w:t>
        </w:r>
      </w:ins>
      <w:ins w:id="40" w:author="vivo-Zhenhua" w:date="2024-01-24T18:29:00Z">
        <w:r w:rsidR="007B64CF" w:rsidRPr="00F07DAB">
          <w:t>,</w:t>
        </w:r>
      </w:ins>
      <w:r w:rsidR="0068308A" w:rsidRPr="00F07DAB">
        <w:t xml:space="preserve"> </w:t>
      </w:r>
      <w:ins w:id="41" w:author="vivo-Zhenhua" w:date="2024-01-24T22:13:00Z">
        <w:r w:rsidR="0068308A" w:rsidRPr="00F07DAB">
          <w:t xml:space="preserve">which may further include </w:t>
        </w:r>
      </w:ins>
      <w:ins w:id="42" w:author="Krisztian Kiss rev2, Apple" w:date="2024-01-26T12:31:00Z">
        <w:r w:rsidR="00464100" w:rsidRPr="00F07DAB">
          <w:t xml:space="preserve">the </w:t>
        </w:r>
      </w:ins>
      <w:ins w:id="43" w:author="vivo-Zhenhua" w:date="2024-01-24T22:13:00Z">
        <w:r w:rsidR="0068308A" w:rsidRPr="00F07DAB">
          <w:t>following</w:t>
        </w:r>
      </w:ins>
      <w:ins w:id="44" w:author="Krisztian Kiss rev2, Apple" w:date="2024-02-07T21:54:00Z">
        <w:r w:rsidRPr="00F07DAB">
          <w:t>:</w:t>
        </w:r>
      </w:ins>
    </w:p>
    <w:p w14:paraId="39F83F13" w14:textId="77777777" w:rsidR="003A6E78" w:rsidRPr="00F07DAB" w:rsidRDefault="00F07DAB">
      <w:pPr>
        <w:pStyle w:val="B1"/>
        <w:ind w:leftChars="242" w:left="768"/>
        <w:pPrChange w:id="45" w:author="vivo-Zhenhua" w:date="2024-01-24T22:15:00Z">
          <w:pPr>
            <w:pStyle w:val="B1"/>
          </w:pPr>
        </w:pPrChange>
      </w:pPr>
      <w:ins w:id="46" w:author="Krisztian Kiss rev2, Apple" w:date="2024-02-07T21:48:00Z">
        <w:r w:rsidRPr="00F07DAB">
          <w:rPr>
            <w:lang w:val="en-US"/>
          </w:rPr>
          <w:t xml:space="preserve">- </w:t>
        </w:r>
        <w:r w:rsidRPr="00F07DAB">
          <w:rPr>
            <w:lang w:val="en-US"/>
          </w:rPr>
          <w:tab/>
        </w:r>
        <w:r w:rsidRPr="00F07DAB">
          <w:t>Whether and what enhancements are required in PDU Session establishment/modification/release;</w:t>
        </w:r>
      </w:ins>
    </w:p>
    <w:p w14:paraId="039888DC" w14:textId="77777777" w:rsidR="003A6E78" w:rsidRPr="00F07DAB" w:rsidRDefault="003A6E78" w:rsidP="003A6E78">
      <w:pPr>
        <w:pStyle w:val="B1"/>
        <w:ind w:leftChars="242" w:left="768"/>
        <w:rPr>
          <w:ins w:id="47" w:author="vivo-Zhenhua" w:date="2024-01-24T18:27:00Z"/>
          <w:rFonts w:eastAsiaTheme="minorEastAsia"/>
          <w:lang w:eastAsia="zh-CN"/>
        </w:rPr>
      </w:pPr>
      <w:ins w:id="48" w:author="vivo-Zhenhua" w:date="2024-01-24T18:27:00Z">
        <w:r w:rsidRPr="00F07DAB">
          <w:t>-</w:t>
        </w:r>
        <w:r w:rsidRPr="00F07DAB">
          <w:tab/>
        </w:r>
      </w:ins>
      <w:ins w:id="49" w:author="vivo-Zhenhua" w:date="2024-01-24T22:16:00Z">
        <w:r w:rsidR="0068308A" w:rsidRPr="00F07DAB">
          <w:t xml:space="preserve">Whether and what enhancements are required </w:t>
        </w:r>
      </w:ins>
      <w:ins w:id="50" w:author="vivo-Zhenhua" w:date="2024-01-24T22:17:00Z">
        <w:r w:rsidR="0068308A" w:rsidRPr="00F07DAB">
          <w:t>for</w:t>
        </w:r>
      </w:ins>
      <w:ins w:id="51" w:author="vivo-Zhenhua" w:date="2024-01-24T22:16:00Z">
        <w:r w:rsidR="0068308A" w:rsidRPr="00F07DAB">
          <w:t xml:space="preserve"> </w:t>
        </w:r>
      </w:ins>
      <w:ins w:id="52" w:author="vivo-Zhenhua" w:date="2024-01-24T18:27:00Z">
        <w:r w:rsidRPr="00F07DAB">
          <w:t>N4 session management between the SMF and UPF, or between SMF+PGW</w:t>
        </w:r>
      </w:ins>
      <w:ins w:id="53" w:author="vivo-Zhenhua" w:date="2024-01-24T18:28:00Z">
        <w:r w:rsidRPr="00F07DAB">
          <w:t>-C and UPF+PGW-U</w:t>
        </w:r>
      </w:ins>
      <w:ins w:id="54" w:author="vivo-Zhenhua" w:date="2024-01-24T18:27:00Z">
        <w:r w:rsidRPr="00F07DAB">
          <w:t>;</w:t>
        </w:r>
      </w:ins>
      <w:ins w:id="55" w:author="Krisztian Kiss rev2, Apple" w:date="2024-01-26T12:31:00Z">
        <w:r w:rsidR="00464100" w:rsidRPr="00F07DAB">
          <w:t xml:space="preserve"> </w:t>
        </w:r>
      </w:ins>
      <w:ins w:id="56" w:author="Krisztian Kiss rev2, Apple" w:date="2024-01-26T12:32:00Z">
        <w:r w:rsidR="00464100" w:rsidRPr="00F07DAB">
          <w:t>and</w:t>
        </w:r>
      </w:ins>
    </w:p>
    <w:p w14:paraId="0DC701F1" w14:textId="31F43E6C" w:rsidR="00F07DAB" w:rsidRPr="00F07DAB" w:rsidRDefault="00F07DAB">
      <w:pPr>
        <w:pStyle w:val="B1"/>
        <w:ind w:leftChars="242" w:left="768"/>
        <w:rPr>
          <w:ins w:id="57" w:author="Krisztian Kiss rev2, Apple" w:date="2024-02-07T21:51:00Z"/>
        </w:rPr>
        <w:pPrChange w:id="58" w:author="vivo-Zhenhua" w:date="2024-01-24T22:17:00Z">
          <w:pPr>
            <w:pStyle w:val="B1"/>
          </w:pPr>
        </w:pPrChange>
      </w:pPr>
      <w:ins w:id="59" w:author="Krisztian Kiss rev2, Apple" w:date="2024-02-07T21:51:00Z">
        <w:r w:rsidRPr="00F07DAB">
          <w:t>-</w:t>
        </w:r>
        <w:r w:rsidRPr="00F07DAB">
          <w:tab/>
        </w:r>
      </w:ins>
      <w:bookmarkStart w:id="60" w:name="_Hlk157113222"/>
      <w:ins w:id="61" w:author="Krisztian Kiss rev4, Apple" w:date="2024-02-26T11:30:00Z">
        <w:r w:rsidR="00EB0FDB" w:rsidRPr="00EB0FDB">
          <w:rPr>
            <w:highlight w:val="cyan"/>
            <w:rPrChange w:id="62" w:author="Krisztian Kiss rev4, Apple" w:date="2024-02-26T11:31:00Z">
              <w:rPr/>
            </w:rPrChange>
          </w:rPr>
          <w:t xml:space="preserve">For session subject to potential switching </w:t>
        </w:r>
        <w:commentRangeStart w:id="63"/>
        <w:r w:rsidR="00EB0FDB" w:rsidRPr="00346A59">
          <w:rPr>
            <w:highlight w:val="green"/>
            <w:rPrChange w:id="64" w:author="Krisztian Kiss rev4, Apple" w:date="2024-02-26T11:41:00Z">
              <w:rPr/>
            </w:rPrChange>
          </w:rPr>
          <w:t>and/or to traffic s</w:t>
        </w:r>
      </w:ins>
      <w:ins w:id="65" w:author="Krisztian Kiss rev4, Apple" w:date="2024-02-26T15:02:00Z">
        <w:r w:rsidR="00340634">
          <w:rPr>
            <w:highlight w:val="green"/>
          </w:rPr>
          <w:t>teering</w:t>
        </w:r>
      </w:ins>
      <w:commentRangeEnd w:id="63"/>
      <w:r w:rsidR="00353DBE">
        <w:rPr>
          <w:rStyle w:val="af0"/>
          <w:rFonts w:eastAsia="宋体"/>
          <w:color w:val="auto"/>
          <w:lang w:eastAsia="en-US"/>
        </w:rPr>
        <w:commentReference w:id="63"/>
      </w:r>
      <w:ins w:id="66" w:author="Krisztian Kiss rev4, Apple" w:date="2024-02-26T11:31:00Z">
        <w:r w:rsidR="00EB0FDB" w:rsidRPr="00EB0FDB">
          <w:rPr>
            <w:highlight w:val="cyan"/>
            <w:lang w:val="en-US"/>
            <w:rPrChange w:id="67" w:author="Krisztian Kiss rev4, Apple" w:date="2024-02-26T11:31:00Z">
              <w:rPr>
                <w:lang w:val="en-US"/>
              </w:rPr>
            </w:rPrChange>
          </w:rPr>
          <w:t xml:space="preserve">, </w:t>
        </w:r>
      </w:ins>
      <w:ins w:id="68" w:author="Huawei" w:date="2024-02-28T21:15:00Z">
        <w:r w:rsidR="00817DD3" w:rsidRPr="00817DD3">
          <w:rPr>
            <w:highlight w:val="magenta"/>
            <w:lang w:val="en-US"/>
            <w:rPrChange w:id="69" w:author="Huawei" w:date="2024-02-28T21:15:00Z">
              <w:rPr>
                <w:highlight w:val="cyan"/>
                <w:lang w:val="en-US"/>
              </w:rPr>
            </w:rPrChange>
          </w:rPr>
          <w:t xml:space="preserve">whether and </w:t>
        </w:r>
      </w:ins>
      <w:ins w:id="70" w:author="Krisztian Kiss rev4, Apple" w:date="2024-02-26T11:31:00Z">
        <w:r w:rsidR="00EB0FDB" w:rsidRPr="00EB0FDB">
          <w:rPr>
            <w:highlight w:val="cyan"/>
            <w:lang w:val="en-US"/>
            <w:rPrChange w:id="71" w:author="Krisztian Kiss rev4, Apple" w:date="2024-02-26T11:31:00Z">
              <w:rPr>
                <w:lang w:val="en-US"/>
              </w:rPr>
            </w:rPrChange>
          </w:rPr>
          <w:t>h</w:t>
        </w:r>
      </w:ins>
      <w:ins w:id="72" w:author="Krisztian Kiss rev2, Apple" w:date="2024-02-07T21:51:00Z">
        <w:del w:id="73" w:author="Krisztian Kiss rev4, Apple" w:date="2024-02-26T11:31:00Z">
          <w:r w:rsidRPr="00EB0FDB" w:rsidDel="00EB0FDB">
            <w:rPr>
              <w:highlight w:val="cyan"/>
              <w:lang w:val="en-US"/>
              <w:rPrChange w:id="74" w:author="Krisztian Kiss rev4, Apple" w:date="2024-02-26T11:31:00Z">
                <w:rPr>
                  <w:lang w:val="en-US"/>
                </w:rPr>
              </w:rPrChange>
            </w:rPr>
            <w:delText>H</w:delText>
          </w:r>
        </w:del>
        <w:r w:rsidRPr="00EB0FDB">
          <w:rPr>
            <w:highlight w:val="cyan"/>
            <w:rPrChange w:id="75" w:author="Krisztian Kiss rev4, Apple" w:date="2024-02-26T11:31:00Z">
              <w:rPr/>
            </w:rPrChange>
          </w:rPr>
          <w:t>ow</w:t>
        </w:r>
        <w:r w:rsidRPr="00F07DAB">
          <w:t xml:space="preserve"> the network selects the PSA UPF(s) or UPF+PGW-U to allow routing the traffic across </w:t>
        </w:r>
        <w:r w:rsidRPr="00F07DAB">
          <w:rPr>
            <w:rPrChange w:id="76" w:author="Huawei - 0125" w:date="2024-01-25T22:14:00Z">
              <w:rPr>
                <w:highlight w:val="cyan"/>
              </w:rPr>
            </w:rPrChange>
          </w:rPr>
          <w:t xml:space="preserve">3GPP </w:t>
        </w:r>
        <w:r w:rsidRPr="00F07DAB">
          <w:t xml:space="preserve">access networks towards the same PSA UPF </w:t>
        </w:r>
        <w:r w:rsidRPr="00F07DAB">
          <w:rPr>
            <w:lang w:val="en-US"/>
          </w:rPr>
          <w:t>or</w:t>
        </w:r>
        <w:r w:rsidRPr="00F07DAB">
          <w:t xml:space="preserve"> UPF</w:t>
        </w:r>
        <w:r w:rsidRPr="00F07DAB">
          <w:rPr>
            <w:lang w:val="en-US"/>
          </w:rPr>
          <w:t xml:space="preserve">+PGW-U to support </w:t>
        </w:r>
        <w:proofErr w:type="spellStart"/>
        <w:r w:rsidRPr="00F07DAB">
          <w:rPr>
            <w:lang w:val="en-US"/>
          </w:rPr>
          <w:t>DualSteer</w:t>
        </w:r>
      </w:ins>
      <w:bookmarkEnd w:id="60"/>
      <w:proofErr w:type="spellEnd"/>
      <w:ins w:id="77" w:author="Huawei" w:date="2024-02-28T21:17:00Z">
        <w:r w:rsidR="003C3B87">
          <w:rPr>
            <w:lang w:val="en-US"/>
          </w:rPr>
          <w:t xml:space="preserve"> </w:t>
        </w:r>
        <w:r w:rsidR="003C3B87" w:rsidRPr="003C3B87">
          <w:rPr>
            <w:highlight w:val="magenta"/>
            <w:lang w:val="en-US"/>
            <w:rPrChange w:id="78" w:author="Huawei" w:date="2024-02-28T21:17:00Z">
              <w:rPr>
                <w:lang w:val="en-US"/>
              </w:rPr>
            </w:rPrChange>
          </w:rPr>
          <w:t>when required</w:t>
        </w:r>
      </w:ins>
      <w:ins w:id="79" w:author="Krisztian Kiss rev2, Apple" w:date="2024-02-08T14:46:00Z">
        <w:r w:rsidR="000E5DE2">
          <w:rPr>
            <w:lang w:val="en-US"/>
          </w:rPr>
          <w:t>.</w:t>
        </w:r>
      </w:ins>
      <w:bookmarkStart w:id="80" w:name="_GoBack"/>
      <w:bookmarkEnd w:id="80"/>
    </w:p>
    <w:p w14:paraId="26A23FDC" w14:textId="4D0D4D8A" w:rsidR="00F07DAB" w:rsidDel="00EB0FDB" w:rsidRDefault="00F07DAB" w:rsidP="00C55D9D">
      <w:pPr>
        <w:rPr>
          <w:del w:id="81" w:author="Krisztian Kiss rev4, Apple" w:date="2024-02-26T11:31:00Z"/>
        </w:rPr>
      </w:pPr>
      <w:bookmarkStart w:id="82" w:name="_Hlk156944048"/>
      <w:ins w:id="83" w:author="Krisztian Kiss rev2, Apple" w:date="2024-02-07T21:51:00Z">
        <w:del w:id="84" w:author="Krisztian Kiss rev4, Apple" w:date="2024-02-26T11:31:00Z">
          <w:r w:rsidRPr="00EB0FDB" w:rsidDel="00EB0FDB">
            <w:rPr>
              <w:highlight w:val="yellow"/>
              <w:rPrChange w:id="85" w:author="Krisztian Kiss rev4, Apple" w:date="2024-02-26T11:31:00Z">
                <w:rPr/>
              </w:rPrChange>
            </w:rPr>
            <w:delText>Splitting functionality is not supported for DualSteer in any scenario.</w:delText>
          </w:r>
        </w:del>
      </w:ins>
      <w:bookmarkEnd w:id="82"/>
    </w:p>
    <w:p w14:paraId="3978B570" w14:textId="68DF53F4" w:rsidR="001535EB" w:rsidRDefault="00F07DAB">
      <w:pPr>
        <w:pStyle w:val="NO"/>
        <w:rPr>
          <w:ins w:id="86" w:author="Krisztian Kiss rev4, Apple" w:date="2024-02-26T11:32:00Z"/>
          <w:lang w:val="en-IE"/>
        </w:rPr>
      </w:pPr>
      <w:commentRangeStart w:id="87"/>
      <w:ins w:id="88" w:author="Krisztian Kiss rev2, Apple" w:date="2024-02-07T21:51:00Z">
        <w:r w:rsidRPr="00F07DAB">
          <w:t>NOTE</w:t>
        </w:r>
      </w:ins>
      <w:ins w:id="89" w:author="Krisztian Kiss rev4, Apple" w:date="2024-02-26T11:32:00Z">
        <w:r w:rsidR="00EB0FDB">
          <w:t xml:space="preserve"> 1</w:t>
        </w:r>
      </w:ins>
      <w:ins w:id="90" w:author="Krisztian Kiss rev2, Apple" w:date="2024-02-07T21:51:00Z">
        <w:r w:rsidRPr="00F07DAB">
          <w:t>:</w:t>
        </w:r>
      </w:ins>
      <w:ins w:id="91" w:author="Krisztian Kiss rev4, Apple" w:date="2024-02-26T11:40:00Z">
        <w:r w:rsidR="00346A59">
          <w:tab/>
        </w:r>
      </w:ins>
      <w:ins w:id="92" w:author="Krisztian Kiss rev2, Apple" w:date="2024-02-07T21:51:00Z">
        <w:del w:id="93" w:author="Krisztian Kiss rev4, Apple" w:date="2024-02-26T11:40:00Z">
          <w:r w:rsidRPr="00F07DAB" w:rsidDel="00346A59">
            <w:delText xml:space="preserve">   </w:delText>
          </w:r>
        </w:del>
      </w:ins>
      <w:ins w:id="94" w:author="Omkar Dharmadhikari" w:date="2024-01-24T16:55:00Z">
        <w:r w:rsidR="00BC4552" w:rsidRPr="00F07DAB">
          <w:t xml:space="preserve">Impact to existing </w:t>
        </w:r>
        <w:r w:rsidR="00BC4552" w:rsidRPr="00F07DAB">
          <w:rPr>
            <w:rPrChange w:id="95" w:author="Krisztian Kiss rev2, Apple" w:date="2024-01-26T12:32:00Z">
              <w:rPr>
                <w:rFonts w:eastAsia="Malgun Gothic"/>
                <w:u w:val="single"/>
              </w:rPr>
            </w:rPrChange>
          </w:rPr>
          <w:t>session management</w:t>
        </w:r>
        <w:r w:rsidR="00BC4552" w:rsidRPr="00F07DAB">
          <w:t xml:space="preserve"> functionality related to the change of a service</w:t>
        </w:r>
      </w:ins>
      <w:ins w:id="96" w:author="Krisztian Kiss rev4, Apple" w:date="2024-02-26T11:40:00Z">
        <w:r w:rsidR="00346A59">
          <w:t>-</w:t>
        </w:r>
      </w:ins>
      <w:ins w:id="97" w:author="Nokia_2501" w:date="2024-01-25T13:07:00Z">
        <w:del w:id="98" w:author="Krisztian Kiss rev4, Apple" w:date="2024-02-26T11:40:00Z">
          <w:r w:rsidR="002609B5" w:rsidRPr="00F07DAB" w:rsidDel="00346A59">
            <w:delText xml:space="preserve"> </w:delText>
          </w:r>
        </w:del>
      </w:ins>
      <w:ins w:id="99" w:author="Omkar Dharmadhikari" w:date="2024-01-24T16:55:00Z">
        <w:r w:rsidR="00BC4552" w:rsidRPr="00F07DAB">
          <w:t xml:space="preserve">related data between a 3GPP access network and a non-3GPP access network will be considered as part of </w:t>
        </w:r>
        <w:r w:rsidR="00BC4552" w:rsidRPr="00F07DAB">
          <w:rPr>
            <w:lang w:val="en-IE"/>
          </w:rPr>
          <w:t xml:space="preserve">this </w:t>
        </w:r>
        <w:r w:rsidR="00BC4552" w:rsidRPr="00F07DAB">
          <w:rPr>
            <w:lang w:val="en-IE"/>
            <w:rPrChange w:id="100" w:author="Krisztian Kiss rev2, Apple" w:date="2024-01-26T12:32:00Z">
              <w:rPr>
                <w:rFonts w:eastAsia="Malgun Gothic"/>
                <w:u w:val="single"/>
                <w:lang w:val="en-IE"/>
              </w:rPr>
            </w:rPrChange>
          </w:rPr>
          <w:t>key issue</w:t>
        </w:r>
        <w:r w:rsidR="00BC4552" w:rsidRPr="00F07DAB">
          <w:rPr>
            <w:lang w:val="en-IE"/>
          </w:rPr>
          <w:t>.</w:t>
        </w:r>
      </w:ins>
      <w:bookmarkEnd w:id="4"/>
      <w:bookmarkEnd w:id="5"/>
      <w:commentRangeEnd w:id="87"/>
      <w:r w:rsidR="007657DB">
        <w:rPr>
          <w:rStyle w:val="af0"/>
          <w:rFonts w:eastAsia="宋体"/>
          <w:color w:val="auto"/>
          <w:lang w:eastAsia="en-US"/>
        </w:rPr>
        <w:commentReference w:id="87"/>
      </w:r>
    </w:p>
    <w:p w14:paraId="5A4B3DE2" w14:textId="2EB7FCB3" w:rsidR="00EB0FDB" w:rsidRPr="005D77E3" w:rsidRDefault="00EB0FDB" w:rsidP="00EB0FDB">
      <w:pPr>
        <w:pStyle w:val="NO"/>
        <w:rPr>
          <w:ins w:id="101" w:author="Krisztian Kiss rev4, Apple" w:date="2024-02-26T11:32:00Z"/>
          <w:lang w:val="en-IE"/>
        </w:rPr>
      </w:pPr>
      <w:commentRangeStart w:id="102"/>
      <w:ins w:id="103" w:author="Krisztian Kiss rev4, Apple" w:date="2024-02-26T11:32:00Z">
        <w:r w:rsidRPr="00EB0FDB">
          <w:rPr>
            <w:rFonts w:eastAsiaTheme="minorEastAsia"/>
            <w:highlight w:val="cyan"/>
            <w:lang w:val="en-IE" w:eastAsia="zh-CN"/>
            <w:rPrChange w:id="104" w:author="Krisztian Kiss rev4, Apple" w:date="2024-02-26T11:32:00Z">
              <w:rPr>
                <w:rFonts w:eastAsiaTheme="minorEastAsia"/>
                <w:lang w:val="en-IE" w:eastAsia="zh-CN"/>
              </w:rPr>
            </w:rPrChange>
          </w:rPr>
          <w:t>NOTE 2:</w:t>
        </w:r>
        <w:r w:rsidRPr="00EB0FDB">
          <w:rPr>
            <w:rFonts w:eastAsiaTheme="minorEastAsia"/>
            <w:highlight w:val="cyan"/>
            <w:lang w:val="en-IE" w:eastAsia="zh-CN"/>
            <w:rPrChange w:id="105" w:author="Krisztian Kiss rev4, Apple" w:date="2024-02-26T11:32:00Z">
              <w:rPr>
                <w:rFonts w:eastAsiaTheme="minorEastAsia"/>
                <w:lang w:val="en-IE" w:eastAsia="zh-CN"/>
              </w:rPr>
            </w:rPrChange>
          </w:rPr>
          <w:tab/>
          <w:t>The 5GC-EPC scenarios will be studied once the baseline 5GC-5GC scenarios are stable.</w:t>
        </w:r>
      </w:ins>
      <w:ins w:id="106" w:author="Krisztian Kiss rev4, Apple" w:date="2024-02-26T15:06:00Z">
        <w:del w:id="107" w:author="Krisztian Kiss, Apple" w:date="2024-02-27T12:26:00Z">
          <w:r w:rsidR="00340634" w:rsidDel="007657DB">
            <w:rPr>
              <w:rFonts w:eastAsiaTheme="minorEastAsia"/>
              <w:lang w:val="en-IE" w:eastAsia="zh-CN"/>
            </w:rPr>
            <w:delText xml:space="preserve"> </w:delText>
          </w:r>
        </w:del>
      </w:ins>
      <w:commentRangeEnd w:id="102"/>
      <w:r w:rsidR="007657DB">
        <w:rPr>
          <w:rStyle w:val="af0"/>
          <w:rFonts w:eastAsia="宋体"/>
          <w:color w:val="auto"/>
          <w:lang w:eastAsia="en-US"/>
        </w:rPr>
        <w:commentReference w:id="102"/>
      </w:r>
    </w:p>
    <w:p w14:paraId="3CD91802" w14:textId="77777777" w:rsidR="00EB0FDB" w:rsidRPr="00575B85" w:rsidRDefault="00EB0FDB">
      <w:pPr>
        <w:pStyle w:val="NO"/>
        <w:pPrChange w:id="108" w:author="Krisztian Kiss rev2, Apple" w:date="2024-01-26T12:32:00Z">
          <w:pPr>
            <w:pStyle w:val="B1"/>
          </w:pPr>
        </w:pPrChange>
      </w:pPr>
    </w:p>
    <w:p w14:paraId="66D54D59"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200529FF" w14:textId="77777777" w:rsidR="004C27DE" w:rsidRPr="004C27DE" w:rsidRDefault="004C27DE" w:rsidP="004C27DE"/>
    <w:sectPr w:rsidR="004C27DE" w:rsidRPr="004C27DE" w:rsidSect="006C0DEE">
      <w:headerReference w:type="even" r:id="rId14"/>
      <w:headerReference w:type="default" r:id="rId15"/>
      <w:footerReference w:type="default" r:id="rId16"/>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Krisztian Kiss, Apple" w:date="2024-02-27T15:01:00Z" w:initials="KK">
    <w:p w14:paraId="266ECA53" w14:textId="77777777" w:rsidR="00353DBE" w:rsidRDefault="00353DBE" w:rsidP="00353DBE">
      <w:r>
        <w:rPr>
          <w:rStyle w:val="af0"/>
        </w:rPr>
        <w:annotationRef/>
      </w:r>
      <w:r>
        <w:rPr>
          <w:rFonts w:eastAsia="宋体"/>
          <w:color w:val="auto"/>
          <w:lang w:eastAsia="en-US"/>
        </w:rPr>
        <w:t>OPEN ISSUE 1: whether traffic steering requires anchoring or not.</w:t>
      </w:r>
    </w:p>
  </w:comment>
  <w:comment w:id="87" w:author="Krisztian Kiss, Apple" w:date="2024-02-27T12:27:00Z" w:initials="KK">
    <w:p w14:paraId="33886DC6" w14:textId="77777777" w:rsidR="00353DBE" w:rsidRDefault="007657DB" w:rsidP="00353DBE">
      <w:r>
        <w:rPr>
          <w:rStyle w:val="af0"/>
        </w:rPr>
        <w:annotationRef/>
      </w:r>
      <w:r w:rsidR="00353DBE">
        <w:rPr>
          <w:rFonts w:eastAsia="宋体"/>
          <w:color w:val="auto"/>
          <w:lang w:eastAsia="en-US"/>
        </w:rPr>
        <w:t>OPEN ISSUE 2: whether to re-word this NOTE</w:t>
      </w:r>
    </w:p>
  </w:comment>
  <w:comment w:id="102" w:author="Krisztian Kiss, Apple" w:date="2024-02-27T12:27:00Z" w:initials="KK">
    <w:p w14:paraId="2CFBE3E6" w14:textId="77777777" w:rsidR="00353DBE" w:rsidRDefault="007657DB" w:rsidP="00353DBE">
      <w:r>
        <w:rPr>
          <w:rStyle w:val="af0"/>
        </w:rPr>
        <w:annotationRef/>
      </w:r>
      <w:r w:rsidR="00353DBE">
        <w:rPr>
          <w:rFonts w:eastAsia="宋体"/>
          <w:color w:val="auto"/>
          <w:lang w:eastAsia="en-US"/>
        </w:rPr>
        <w:t>OPEN ISSUE 3: do we need to keep this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6ECA53" w15:done="0"/>
  <w15:commentEx w15:paraId="33886DC6" w15:done="0"/>
  <w15:commentEx w15:paraId="2CFBE3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5F9170" w16cex:dateUtc="2024-02-27T13:01:00Z"/>
  <w16cex:commentExtensible w16cex:durableId="71B39624" w16cex:dateUtc="2024-02-27T10:27:00Z"/>
  <w16cex:commentExtensible w16cex:durableId="645FA1F6" w16cex:dateUtc="2024-02-27T1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ECA53" w16cid:durableId="725F9170"/>
  <w16cid:commentId w16cid:paraId="33886DC6" w16cid:durableId="71B39624"/>
  <w16cid:commentId w16cid:paraId="2CFBE3E6" w16cid:durableId="645FA1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CC166" w14:textId="77777777" w:rsidR="00190974" w:rsidRDefault="00190974">
      <w:pPr>
        <w:spacing w:after="0"/>
      </w:pPr>
      <w:r>
        <w:separator/>
      </w:r>
    </w:p>
  </w:endnote>
  <w:endnote w:type="continuationSeparator" w:id="0">
    <w:p w14:paraId="6BB0D0DF" w14:textId="77777777" w:rsidR="00190974" w:rsidRDefault="00190974">
      <w:pPr>
        <w:spacing w:after="0"/>
      </w:pPr>
      <w:r>
        <w:continuationSeparator/>
      </w:r>
    </w:p>
  </w:endnote>
  <w:endnote w:type="continuationNotice" w:id="1">
    <w:p w14:paraId="2226C479" w14:textId="77777777" w:rsidR="00190974" w:rsidRDefault="001909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9711"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05164E6E"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43CB90FA"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685E8" w14:textId="77777777" w:rsidR="00190974" w:rsidRDefault="00190974">
      <w:pPr>
        <w:spacing w:after="0"/>
      </w:pPr>
      <w:r>
        <w:separator/>
      </w:r>
    </w:p>
  </w:footnote>
  <w:footnote w:type="continuationSeparator" w:id="0">
    <w:p w14:paraId="3EA98820" w14:textId="77777777" w:rsidR="00190974" w:rsidRDefault="00190974">
      <w:pPr>
        <w:spacing w:after="0"/>
      </w:pPr>
      <w:r>
        <w:continuationSeparator/>
      </w:r>
    </w:p>
  </w:footnote>
  <w:footnote w:type="continuationNotice" w:id="1">
    <w:p w14:paraId="6092820B" w14:textId="77777777" w:rsidR="00190974" w:rsidRDefault="001909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8ED3D" w14:textId="77777777" w:rsidR="00E562C9" w:rsidRDefault="00E562C9"/>
  <w:p w14:paraId="1A21E938"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EC2D"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2657EDD"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5AC08D6B"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1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5"/>
  </w:num>
  <w:num w:numId="4">
    <w:abstractNumId w:val="4"/>
  </w:num>
  <w:num w:numId="5">
    <w:abstractNumId w:val="19"/>
  </w:num>
  <w:num w:numId="6">
    <w:abstractNumId w:val="9"/>
  </w:num>
  <w:num w:numId="7">
    <w:abstractNumId w:val="24"/>
  </w:num>
  <w:num w:numId="8">
    <w:abstractNumId w:val="5"/>
  </w:num>
  <w:num w:numId="9">
    <w:abstractNumId w:val="15"/>
  </w:num>
  <w:num w:numId="10">
    <w:abstractNumId w:val="17"/>
  </w:num>
  <w:num w:numId="11">
    <w:abstractNumId w:val="11"/>
  </w:num>
  <w:num w:numId="12">
    <w:abstractNumId w:val="20"/>
  </w:num>
  <w:num w:numId="13">
    <w:abstractNumId w:val="8"/>
  </w:num>
  <w:num w:numId="14">
    <w:abstractNumId w:val="7"/>
  </w:num>
  <w:num w:numId="15">
    <w:abstractNumId w:val="1"/>
  </w:num>
  <w:num w:numId="16">
    <w:abstractNumId w:val="13"/>
  </w:num>
  <w:num w:numId="17">
    <w:abstractNumId w:val="22"/>
  </w:num>
  <w:num w:numId="18">
    <w:abstractNumId w:val="26"/>
  </w:num>
  <w:num w:numId="19">
    <w:abstractNumId w:val="2"/>
  </w:num>
  <w:num w:numId="20">
    <w:abstractNumId w:val="3"/>
  </w:num>
  <w:num w:numId="21">
    <w:abstractNumId w:val="23"/>
  </w:num>
  <w:num w:numId="22">
    <w:abstractNumId w:val="12"/>
  </w:num>
  <w:num w:numId="23">
    <w:abstractNumId w:val="16"/>
  </w:num>
  <w:num w:numId="24">
    <w:abstractNumId w:val="14"/>
  </w:num>
  <w:num w:numId="25">
    <w:abstractNumId w:val="10"/>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risztian Kiss rev2, Apple">
    <w15:presenceInfo w15:providerId="None" w15:userId="Krisztian Kiss rev2, Apple"/>
  </w15:person>
  <w15:person w15:author="vivo-Zhenhua">
    <w15:presenceInfo w15:providerId="None" w15:userId="vivo-Zhenhua"/>
  </w15:person>
  <w15:person w15:author="Nokia_2501">
    <w15:presenceInfo w15:providerId="None" w15:userId="Nokia_2501"/>
  </w15:person>
  <w15:person w15:author="Huawei - 0125">
    <w15:presenceInfo w15:providerId="None" w15:userId="Huawei - 0125"/>
  </w15:person>
  <w15:person w15:author="Chunshan Xiong - CATT-d4">
    <w15:presenceInfo w15:providerId="None" w15:userId="Chunshan Xiong - CATT-d4"/>
  </w15:person>
  <w15:person w15:author="Krisztian Kiss rev4, Apple">
    <w15:presenceInfo w15:providerId="None" w15:userId="Krisztian Kiss rev4, Apple"/>
  </w15:person>
  <w15:person w15:author="Krisztian Kiss, Apple">
    <w15:presenceInfo w15:providerId="None" w15:userId="Krisztian Kiss, Apple"/>
  </w15:person>
  <w15:person w15:author="Huawei">
    <w15:presenceInfo w15:providerId="None" w15:userId="Huawei"/>
  </w15:person>
  <w15:person w15:author="Omkar Dharmadhikari">
    <w15:presenceInfo w15:providerId="AD" w15:userId="S::o.dharmadhikari@cablelabs.com::201b98a2-bbd7-4938-ab1e-ca5d8c69c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1B"/>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0BB"/>
    <w:rsid w:val="000D02A7"/>
    <w:rsid w:val="000D05C7"/>
    <w:rsid w:val="000D09DB"/>
    <w:rsid w:val="000D0F44"/>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DE2"/>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24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0974"/>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A1A"/>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C0"/>
    <w:rsid w:val="002601CF"/>
    <w:rsid w:val="00260913"/>
    <w:rsid w:val="002609B5"/>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02"/>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5D8"/>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2CE"/>
    <w:rsid w:val="002A50C2"/>
    <w:rsid w:val="002A520C"/>
    <w:rsid w:val="002A634D"/>
    <w:rsid w:val="002A67A5"/>
    <w:rsid w:val="002A6921"/>
    <w:rsid w:val="002A6B38"/>
    <w:rsid w:val="002A6BE1"/>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307"/>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634"/>
    <w:rsid w:val="00340775"/>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A59"/>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B22"/>
    <w:rsid w:val="00353046"/>
    <w:rsid w:val="00353444"/>
    <w:rsid w:val="003535DD"/>
    <w:rsid w:val="00353B5A"/>
    <w:rsid w:val="00353C61"/>
    <w:rsid w:val="00353DBE"/>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448"/>
    <w:rsid w:val="003A4531"/>
    <w:rsid w:val="003A4999"/>
    <w:rsid w:val="003A49ED"/>
    <w:rsid w:val="003A4B46"/>
    <w:rsid w:val="003A4B97"/>
    <w:rsid w:val="003A4C48"/>
    <w:rsid w:val="003A50A3"/>
    <w:rsid w:val="003A50BB"/>
    <w:rsid w:val="003A542D"/>
    <w:rsid w:val="003A54D9"/>
    <w:rsid w:val="003A571A"/>
    <w:rsid w:val="003A5A5D"/>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5CF"/>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3B87"/>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2F6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07EE5"/>
    <w:rsid w:val="00410272"/>
    <w:rsid w:val="004106A1"/>
    <w:rsid w:val="004109AD"/>
    <w:rsid w:val="00411A1C"/>
    <w:rsid w:val="00412245"/>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6E12"/>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100"/>
    <w:rsid w:val="0046429D"/>
    <w:rsid w:val="004643B6"/>
    <w:rsid w:val="00464ABB"/>
    <w:rsid w:val="00464D16"/>
    <w:rsid w:val="00464EA5"/>
    <w:rsid w:val="00465732"/>
    <w:rsid w:val="00465BFA"/>
    <w:rsid w:val="00465C10"/>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278"/>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1A"/>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3D8"/>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0D9E"/>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B71"/>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6A9"/>
    <w:rsid w:val="006937A8"/>
    <w:rsid w:val="006939FE"/>
    <w:rsid w:val="00693B4B"/>
    <w:rsid w:val="0069494A"/>
    <w:rsid w:val="00694A21"/>
    <w:rsid w:val="00694AF1"/>
    <w:rsid w:val="00694B37"/>
    <w:rsid w:val="00694B7D"/>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0DEE"/>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E70"/>
    <w:rsid w:val="006F4FE6"/>
    <w:rsid w:val="006F5236"/>
    <w:rsid w:val="006F67FD"/>
    <w:rsid w:val="006F6BBB"/>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100C"/>
    <w:rsid w:val="00711194"/>
    <w:rsid w:val="00711A86"/>
    <w:rsid w:val="00711CC1"/>
    <w:rsid w:val="00711DAB"/>
    <w:rsid w:val="00711F76"/>
    <w:rsid w:val="00712286"/>
    <w:rsid w:val="0071243D"/>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EC6"/>
    <w:rsid w:val="00723F06"/>
    <w:rsid w:val="0072401D"/>
    <w:rsid w:val="007241B3"/>
    <w:rsid w:val="0072444F"/>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7DB"/>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4CF"/>
    <w:rsid w:val="007B67CA"/>
    <w:rsid w:val="007B6A49"/>
    <w:rsid w:val="007B6B8D"/>
    <w:rsid w:val="007B6EB8"/>
    <w:rsid w:val="007B765C"/>
    <w:rsid w:val="007B7C53"/>
    <w:rsid w:val="007C072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17DD3"/>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4A9"/>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37C"/>
    <w:rsid w:val="00883935"/>
    <w:rsid w:val="0088407B"/>
    <w:rsid w:val="0088426C"/>
    <w:rsid w:val="0088451A"/>
    <w:rsid w:val="00884DFC"/>
    <w:rsid w:val="00884F18"/>
    <w:rsid w:val="00884F5C"/>
    <w:rsid w:val="00885060"/>
    <w:rsid w:val="00885487"/>
    <w:rsid w:val="0088581D"/>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51"/>
    <w:rsid w:val="008A4C84"/>
    <w:rsid w:val="008A4E22"/>
    <w:rsid w:val="008A51B5"/>
    <w:rsid w:val="008A58F9"/>
    <w:rsid w:val="008A5A3A"/>
    <w:rsid w:val="008A5A5F"/>
    <w:rsid w:val="008A5C6D"/>
    <w:rsid w:val="008A5F08"/>
    <w:rsid w:val="008A61BB"/>
    <w:rsid w:val="008A6737"/>
    <w:rsid w:val="008A6788"/>
    <w:rsid w:val="008A699F"/>
    <w:rsid w:val="008A6D69"/>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B0F"/>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17F"/>
    <w:rsid w:val="008D522D"/>
    <w:rsid w:val="008D57B2"/>
    <w:rsid w:val="008D5E14"/>
    <w:rsid w:val="008D61E8"/>
    <w:rsid w:val="008D63AA"/>
    <w:rsid w:val="008D6521"/>
    <w:rsid w:val="008D6622"/>
    <w:rsid w:val="008D69A6"/>
    <w:rsid w:val="008D6E90"/>
    <w:rsid w:val="008D7204"/>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668"/>
    <w:rsid w:val="0096070B"/>
    <w:rsid w:val="00960AF6"/>
    <w:rsid w:val="00960F30"/>
    <w:rsid w:val="00961298"/>
    <w:rsid w:val="00961624"/>
    <w:rsid w:val="00961D82"/>
    <w:rsid w:val="00962191"/>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7"/>
    <w:rsid w:val="00A92C2C"/>
    <w:rsid w:val="00A9318D"/>
    <w:rsid w:val="00A93603"/>
    <w:rsid w:val="00A93F1E"/>
    <w:rsid w:val="00A93F20"/>
    <w:rsid w:val="00A94563"/>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259"/>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944"/>
    <w:rsid w:val="00AE5E0F"/>
    <w:rsid w:val="00AE6A69"/>
    <w:rsid w:val="00AE6DC5"/>
    <w:rsid w:val="00AE6EC6"/>
    <w:rsid w:val="00AE7595"/>
    <w:rsid w:val="00AE7792"/>
    <w:rsid w:val="00AE77B9"/>
    <w:rsid w:val="00AE7A48"/>
    <w:rsid w:val="00AF0167"/>
    <w:rsid w:val="00AF04B3"/>
    <w:rsid w:val="00AF05DF"/>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DB3"/>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2E0"/>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5742C"/>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320"/>
    <w:rsid w:val="00BA56BD"/>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9BD"/>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D9D"/>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A13"/>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0982"/>
    <w:rsid w:val="00D8105D"/>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C0"/>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54A"/>
    <w:rsid w:val="00E2054E"/>
    <w:rsid w:val="00E20C2C"/>
    <w:rsid w:val="00E20D02"/>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48F"/>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2F8"/>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0FDB"/>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CF"/>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980"/>
    <w:rsid w:val="00EF3EAC"/>
    <w:rsid w:val="00EF4706"/>
    <w:rsid w:val="00EF5028"/>
    <w:rsid w:val="00EF593B"/>
    <w:rsid w:val="00EF5E62"/>
    <w:rsid w:val="00EF6028"/>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DAB"/>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4F5"/>
    <w:rsid w:val="00F57A72"/>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378"/>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E6C"/>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17F"/>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5016"/>
    <w:rsid w:val="00FB512D"/>
    <w:rsid w:val="00FB534E"/>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30"/>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styleId="41">
    <w:name w:val="List 4"/>
    <w:basedOn w:val="a"/>
    <w:rsid w:val="005B2F63"/>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C07CE7-E5E5-458C-8441-6F6DEB7661E8}">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2</Pages>
  <Words>338</Words>
  <Characters>1927</Characters>
  <Application>Microsoft Office Word</Application>
  <DocSecurity>0</DocSecurity>
  <PresentationFormat/>
  <Lines>16</Lines>
  <Paragraphs>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Huawei</cp:lastModifiedBy>
  <cp:revision>8</cp:revision>
  <dcterms:created xsi:type="dcterms:W3CDTF">2024-02-26T13:09:00Z</dcterms:created>
  <dcterms:modified xsi:type="dcterms:W3CDTF">2024-02-28T1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YmWDJpiAtYVERZ8splkFvEo84KWFXv0kvtptAgUzY80n8umVI9E3bii5CALKmwZJBJ9WDIEV
QKxCWFNILqE0wk3ZNeyNTwLiFPX76Nw84uyx8OjwoxXH0R/zX+evoGgE4vHmELozHg1kmDeT
uAMZEGSKCVIpSTgRcs2dSYvPaVwPzabQ/Te6sXF+jOU4+MIa35tvlTMPE+rcCkAry4FqLQM4
NS3HybeNdMBdlkuPem</vt:lpwstr>
  </property>
  <property fmtid="{D5CDD505-2E9C-101B-9397-08002B2CF9AE}" pid="15" name="_2015_ms_pID_7253431">
    <vt:lpwstr>tkUApYoApQclDXA2RC9rlxpIqL4VrJX+QBfjyAnnI06PLQzgQE1GLS
2wOCORFeFmTwMZ9UE2XVWc2XOATnxAW22/pG95ig+qAl48HNEPk7uKVG97AIx+pTVG99nyHS
9PqFBpT78cJrXz6mzLRYijqdpprgeHMJnWVoysFtvUHaGHf3I3jZCcY4G8XekuTIXNYtqLk1
n4SGjqm8rdJRsYRVDTq4W0pXeL2l9ycszyV9</vt:lpwstr>
  </property>
  <property fmtid="{D5CDD505-2E9C-101B-9397-08002B2CF9AE}" pid="16" name="_2015_ms_pID_7253432">
    <vt:lpwstr>I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9121644</vt:lpwstr>
  </property>
</Properties>
</file>